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Stat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United States received a score of 9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United State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States received a score of</w:t>
      </w:r>
      <w:r>
        <w:t xml:space="preserve"> </w:t>
      </w:r>
      <w:r>
        <w:rPr>
          <w:bCs/>
          <w:b/>
        </w:rPr>
        <w:t xml:space="preserve">93.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United States received a score of 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United States received a score of 8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United States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United State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United State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United States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United Stat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United States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United State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United States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United State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United States received a score of 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United Stat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United State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United States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North%20America\United%20Stat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North%20America\United%20Stat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North%20America\United%20Stat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North%20America\United%20Stat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North%20America\United%20Stat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North%20America\United%20Stat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North%20America\United%20Stat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North%20America\United%20Stat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North%20America\United%20Stat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North%20America\United%20Stat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North%20America\United%20Stat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North%20America\United%20Stat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North%20America\United%20Stat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North%20America\United%20Stat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North%20America\United%20Stat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North%20America\United%20Stat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North%20America\United%20Stat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 1979,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20:08:21Z</dcterms:created>
  <dcterms:modified xsi:type="dcterms:W3CDTF">2024-01-16T20: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United States Country Report</vt:lpwstr>
  </property>
</Properties>
</file>